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adjus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djusted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eta</w:t>
            </w:r>
            <w:r>
              <w:rPr>
                <w:rFonts w:ascii="Calibri" w:hAnsi="Calibri"/>
                <w:sz w:val="20"/>
              </w:rPr>
              <w:t xml:space="preserve"> </w:t>
            </w:r>
            <w:r>
              <w:rPr>
                <w:b w:val="true"/>
                <w:rFonts w:ascii="Calibri" w:hAnsi="Calibri"/>
                <w:sz w:val="20"/>
              </w:rPr>
              <w:t xml:space="preserve">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-metabolic Risk 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-0.01 to 0.1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-0.02 to 0.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-0.16 to 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-0.20 to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 (-0.18 to -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ApoB/ApoA1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0.0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ycoprotein Acety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3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hospholipid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2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Cardiorespiratory Fitness (VO2 Max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7 (-4.9 to -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3.4 (-4.5 to -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.1 (-9.1 to -0.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.5 (-8.5 to -0.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 (2.4 to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-0.51 to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 Circum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5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 (0.44 to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5 (0.75 to 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3 (0.50 to 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 (-2.2 to -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1.1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Waist-to-Height 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0.01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1 to 0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Mass Index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8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 (0.08 to 0.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-0.03 to 0.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 (-0.05 to 0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7 (-0.24 to -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15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Body Fat Percent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1.4 to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1.3 to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-0.37 to 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 (-0.83 to 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4 (-3.0 to -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50 (-1.1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tolic Blood Pressure Amp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1 (-0.62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9 (-0.6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-0.80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-0.73 to 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0.04 to 0.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21 to 0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Pulse Pressure Amplifi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4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9 (-0.2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0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0.00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Sys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0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0 to 0.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01 to 0.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-0.02 to 0.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6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4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Diastolic Blood Pressure (z-sco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1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0 to 0.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 (-0.02 to 0.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-0.04 to 0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0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riacylglycer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7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-0.06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-0.02 to 0.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-0.03 to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6 (-0.10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7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2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3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-0.46 to 0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-0.47 to 0.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10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5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-0.22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-0.21 to 0.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 (0.01 to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3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Non-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05 to 0.0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-0.14 to 0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-0.15 to 0.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-0.06 to -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1 to 0.0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-0.11 to 0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creen Time Trajectory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7 to 0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-0.16 to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-to-Vigorous Physical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-0.02 to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dentary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-0.03 to 0.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04:47:47Z</dcterms:created>
  <dcterms:modified xsi:type="dcterms:W3CDTF">2024-12-06T04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